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55F68" w:rsidRDefault="00B9219B">
      <w:pPr>
        <w:rPr>
          <w:rFonts w:asciiTheme="majorHAnsi" w:hAnsiTheme="majorHAnsi"/>
          <w:color w:val="0D0D0D" w:themeColor="text1" w:themeTint="F2"/>
          <w:sz w:val="32"/>
          <w:szCs w:val="32"/>
          <w:lang w:val="en-US"/>
        </w:rPr>
      </w:pPr>
      <w:r w:rsidRPr="001C6AF1">
        <w:rPr>
          <w:rFonts w:asciiTheme="majorHAnsi" w:hAnsiTheme="majorHAnsi"/>
          <w:color w:val="0D0D0D" w:themeColor="text1" w:themeTint="F2"/>
          <w:sz w:val="32"/>
          <w:szCs w:val="32"/>
          <w:lang w:val="en-US"/>
        </w:rPr>
        <w:t>How to Find Ex</w:t>
      </w:r>
      <w:r>
        <w:rPr>
          <w:rFonts w:asciiTheme="majorHAnsi" w:hAnsiTheme="majorHAnsi"/>
          <w:color w:val="0D0D0D" w:themeColor="text1" w:themeTint="F2"/>
          <w:sz w:val="32"/>
          <w:szCs w:val="32"/>
          <w:lang w:val="en-US"/>
        </w:rPr>
        <w:t>perienced Writers Online Easily</w:t>
      </w:r>
    </w:p>
    <w:p w:rsidR="00FA304C" w:rsidRDefault="00FA304C">
      <w:pPr>
        <w:rPr>
          <w:rFonts w:asciiTheme="majorHAnsi" w:hAnsiTheme="majorHAnsi"/>
          <w:color w:val="0D0D0D" w:themeColor="text1" w:themeTint="F2"/>
          <w:sz w:val="32"/>
          <w:szCs w:val="32"/>
          <w:lang w:val="en-US"/>
        </w:rPr>
      </w:pPr>
      <w:r w:rsidRPr="00FA304C">
        <w:rPr>
          <w:rFonts w:asciiTheme="majorHAnsi" w:hAnsiTheme="majorHAnsi"/>
          <w:color w:val="0D0D0D" w:themeColor="text1" w:themeTint="F2"/>
          <w:sz w:val="32"/>
          <w:szCs w:val="32"/>
          <w:lang w:val="en-US"/>
        </w:rPr>
        <w:drawing>
          <wp:inline distT="0" distB="0" distL="0" distR="0">
            <wp:extent cx="5715000" cy="2857500"/>
            <wp:effectExtent l="19050" t="0" r="0" b="0"/>
            <wp:docPr id="4" name="Рисунок 1" descr="6496065_or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496065_orig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304C" w:rsidRDefault="00FA304C" w:rsidP="00FA304C">
      <w:pPr>
        <w:rPr>
          <w:lang w:val="en-US"/>
        </w:rPr>
      </w:pPr>
      <w:hyperlink r:id="rId6" w:history="1">
        <w:r w:rsidRPr="00496599">
          <w:rPr>
            <w:rStyle w:val="a4"/>
            <w:lang w:val="en-US"/>
          </w:rPr>
          <w:t>https://www.google.com.ua/url?sa=i&amp;rct=j&amp;q=&amp;esrc=s&amp;source=images&amp;cd=&amp;cad=rja&amp;uact=8&amp;ved=2ahUKEwiNyfG6xoXcAhVDdCwKHRN2BYYQjRx6BAgBEAU&amp;url=http%3A%2F%2Fwww.blogher.com%2Fbest-tools-professional-writer&amp;psig=AOvVaw2aRTT7oipyIqSWnZZ0Nx8Z&amp;ust=1530797279322472</w:t>
        </w:r>
      </w:hyperlink>
    </w:p>
    <w:p w:rsidR="00FA304C" w:rsidRPr="006135D6" w:rsidRDefault="00FA304C">
      <w:pPr>
        <w:rPr>
          <w:rFonts w:asciiTheme="majorHAnsi" w:hAnsiTheme="majorHAnsi"/>
          <w:color w:val="0D0D0D" w:themeColor="text1" w:themeTint="F2"/>
          <w:sz w:val="32"/>
          <w:szCs w:val="32"/>
          <w:lang w:val="en-US"/>
        </w:rPr>
      </w:pPr>
    </w:p>
    <w:p w:rsidR="001C6AF1" w:rsidRDefault="00B9219B">
      <w:p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Don’t you agree that there are plenty of versatile online resources where you can meet </w:t>
      </w:r>
      <w:hyperlink r:id="rId7" w:history="1">
        <w:r w:rsidRPr="00F54542">
          <w:rPr>
            <w:rStyle w:val="a4"/>
            <w:rFonts w:asciiTheme="majorHAnsi" w:hAnsiTheme="majorHAnsi"/>
            <w:b/>
            <w:sz w:val="28"/>
            <w:szCs w:val="28"/>
            <w:lang w:val="en-US"/>
          </w:rPr>
          <w:t>writers</w:t>
        </w:r>
        <w:r w:rsidR="0069682A" w:rsidRPr="00F54542">
          <w:rPr>
            <w:rStyle w:val="a4"/>
            <w:rFonts w:asciiTheme="majorHAnsi" w:hAnsiTheme="majorHAnsi"/>
            <w:b/>
            <w:sz w:val="28"/>
            <w:szCs w:val="28"/>
            <w:lang w:val="en-US"/>
          </w:rPr>
          <w:t xml:space="preserve"> for hire</w:t>
        </w:r>
      </w:hyperlink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? Now it is quite convenient and accessible way to express professionalism </w:t>
      </w:r>
      <w:r w:rsidR="009A5B00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>either</w:t>
      </w: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on paper</w:t>
      </w:r>
      <w:r w:rsidR="009A5B00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or</w:t>
      </w: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in </w:t>
      </w:r>
      <w:r w:rsidR="00FE6DFB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a </w:t>
      </w:r>
      <w:r w:rsidRPr="00FE6DFB">
        <w:rPr>
          <w:rFonts w:asciiTheme="majorHAnsi" w:hAnsiTheme="majorHAnsi"/>
          <w:noProof/>
          <w:color w:val="0D0D0D" w:themeColor="text1" w:themeTint="F2"/>
          <w:sz w:val="28"/>
          <w:szCs w:val="28"/>
          <w:lang w:val="en-US"/>
        </w:rPr>
        <w:t>personal</w:t>
      </w: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blog or </w:t>
      </w:r>
      <w:hyperlink r:id="rId8" w:history="1">
        <w:r w:rsidRPr="005F0A90">
          <w:rPr>
            <w:rStyle w:val="a4"/>
            <w:rFonts w:asciiTheme="majorHAnsi" w:hAnsiTheme="majorHAnsi"/>
            <w:sz w:val="28"/>
            <w:szCs w:val="28"/>
            <w:lang w:val="en-US"/>
          </w:rPr>
          <w:t xml:space="preserve">freelance marketplace. </w:t>
        </w:r>
      </w:hyperlink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</w:t>
      </w:r>
    </w:p>
    <w:p w:rsidR="00811D62" w:rsidRDefault="00B9219B">
      <w:p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If you desire to </w:t>
      </w:r>
      <w:r w:rsidR="004B1BDC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find </w:t>
      </w:r>
      <w:hyperlink r:id="rId9" w:history="1">
        <w:r w:rsidR="004B1BDC" w:rsidRPr="00D81A56">
          <w:rPr>
            <w:rStyle w:val="a4"/>
            <w:rFonts w:asciiTheme="majorHAnsi" w:hAnsiTheme="majorHAnsi"/>
            <w:sz w:val="28"/>
            <w:szCs w:val="28"/>
            <w:lang w:val="en-US"/>
          </w:rPr>
          <w:t>expert writers</w:t>
        </w:r>
      </w:hyperlink>
      <w:r w:rsidR="004B1BDC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>, then you co</w:t>
      </w: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me to the right place at </w:t>
      </w:r>
      <w:r w:rsidR="006A7133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>the right time. Here you</w:t>
      </w: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come across required </w:t>
      </w:r>
      <w:r w:rsidRPr="00811D62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>guidance</w:t>
      </w: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which was prepared specially for you.</w:t>
      </w:r>
      <w:r w:rsidR="00C70235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</w:t>
      </w:r>
      <w:r w:rsidR="00C70235" w:rsidRPr="00C70235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Considering </w:t>
      </w:r>
      <w:r w:rsidR="006A7133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>it carefully</w:t>
      </w:r>
      <w:r w:rsidR="00C70235" w:rsidRPr="00C70235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>, you are free to make the right call.</w:t>
      </w:r>
    </w:p>
    <w:p w:rsidR="0069682A" w:rsidRDefault="00B9219B">
      <w:p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Let's look closer on valuable tips which can </w:t>
      </w:r>
      <w:r w:rsidRPr="0069682A">
        <w:rPr>
          <w:rFonts w:asciiTheme="majorHAnsi" w:hAnsiTheme="majorHAnsi"/>
          <w:b/>
          <w:color w:val="0D0D0D" w:themeColor="text1" w:themeTint="F2"/>
          <w:sz w:val="28"/>
          <w:szCs w:val="28"/>
          <w:lang w:val="en-US"/>
        </w:rPr>
        <w:t xml:space="preserve">get an expert help online for </w:t>
      </w:r>
      <w:r w:rsidRPr="00FE6DFB">
        <w:rPr>
          <w:rFonts w:asciiTheme="majorHAnsi" w:hAnsiTheme="majorHAnsi"/>
          <w:b/>
          <w:noProof/>
          <w:color w:val="0D0D0D" w:themeColor="text1" w:themeTint="F2"/>
          <w:sz w:val="28"/>
          <w:szCs w:val="28"/>
          <w:lang w:val="en-US"/>
        </w:rPr>
        <w:t>cheap</w:t>
      </w: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and </w:t>
      </w:r>
      <w:r w:rsidRPr="0069682A">
        <w:rPr>
          <w:rFonts w:asciiTheme="majorHAnsi" w:hAnsiTheme="majorHAnsi"/>
          <w:b/>
          <w:color w:val="0D0D0D" w:themeColor="text1" w:themeTint="F2"/>
          <w:sz w:val="28"/>
          <w:szCs w:val="28"/>
          <w:lang w:val="en-US"/>
        </w:rPr>
        <w:t>high-quality product</w:t>
      </w: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at the same time.</w:t>
      </w:r>
    </w:p>
    <w:p w:rsidR="0069682A" w:rsidRDefault="00B9219B" w:rsidP="0069682A">
      <w:pPr>
        <w:pStyle w:val="a6"/>
        <w:numPr>
          <w:ilvl w:val="0"/>
          <w:numId w:val="2"/>
        </w:num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>One of the ways is to read the</w:t>
      </w: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blogs of the writers which are experts </w:t>
      </w:r>
      <w:r w:rsidR="00FE6DFB">
        <w:rPr>
          <w:rFonts w:asciiTheme="majorHAnsi" w:hAnsiTheme="majorHAnsi"/>
          <w:noProof/>
          <w:color w:val="0D0D0D" w:themeColor="text1" w:themeTint="F2"/>
          <w:sz w:val="28"/>
          <w:szCs w:val="28"/>
          <w:lang w:val="en-US"/>
        </w:rPr>
        <w:t>o</w:t>
      </w:r>
      <w:r w:rsidRPr="00FE6DFB">
        <w:rPr>
          <w:rFonts w:asciiTheme="majorHAnsi" w:hAnsiTheme="majorHAnsi"/>
          <w:noProof/>
          <w:color w:val="0D0D0D" w:themeColor="text1" w:themeTint="F2"/>
          <w:sz w:val="28"/>
          <w:szCs w:val="28"/>
          <w:lang w:val="en-US"/>
        </w:rPr>
        <w:t>n</w:t>
      </w: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a few topics like sport, cars or health. Even </w:t>
      </w:r>
      <w:hyperlink r:id="rId10" w:history="1">
        <w:r w:rsidRPr="00B9219B">
          <w:rPr>
            <w:rStyle w:val="a4"/>
            <w:rFonts w:asciiTheme="majorHAnsi" w:hAnsiTheme="majorHAnsi"/>
            <w:sz w:val="28"/>
            <w:szCs w:val="28"/>
            <w:lang w:val="en-US"/>
          </w:rPr>
          <w:t>independent writers</w:t>
        </w:r>
      </w:hyperlink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will be honored with your attention and will be delightful to earn something for what they are doing the best of all.</w:t>
      </w:r>
    </w:p>
    <w:p w:rsidR="00607EDA" w:rsidRDefault="00B9219B" w:rsidP="0069682A">
      <w:pPr>
        <w:pStyle w:val="a6"/>
        <w:numPr>
          <w:ilvl w:val="0"/>
          <w:numId w:val="2"/>
        </w:num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  <w:r>
        <w:rPr>
          <w:rFonts w:asciiTheme="majorHAnsi" w:hAnsiTheme="majorHAnsi"/>
          <w:noProof/>
          <w:color w:val="0D0D0D" w:themeColor="text1" w:themeTint="F2"/>
          <w:sz w:val="28"/>
          <w:szCs w:val="28"/>
          <w:lang w:val="en-US"/>
        </w:rPr>
        <w:t>I</w:t>
      </w:r>
      <w:r w:rsidR="00BF39C9" w:rsidRPr="00FE6DFB">
        <w:rPr>
          <w:rFonts w:asciiTheme="majorHAnsi" w:hAnsiTheme="majorHAnsi"/>
          <w:noProof/>
          <w:color w:val="0D0D0D" w:themeColor="text1" w:themeTint="F2"/>
          <w:sz w:val="28"/>
          <w:szCs w:val="28"/>
          <w:lang w:val="en-US"/>
        </w:rPr>
        <w:t>n</w:t>
      </w:r>
      <w:r w:rsidR="00BF39C9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my personal opinion, professional writers (academic ones also) can create a masterpiece on any available topics. </w:t>
      </w:r>
      <w:r>
        <w:rPr>
          <w:rFonts w:asciiTheme="majorHAnsi" w:hAnsiTheme="majorHAnsi"/>
          <w:b/>
          <w:noProof/>
          <w:color w:val="0D0D0D" w:themeColor="text1" w:themeTint="F2"/>
          <w:sz w:val="28"/>
          <w:szCs w:val="28"/>
          <w:lang w:val="en-US"/>
        </w:rPr>
        <w:t>An e</w:t>
      </w:r>
      <w:r w:rsidR="00B96326" w:rsidRPr="00FE6DFB">
        <w:rPr>
          <w:rFonts w:asciiTheme="majorHAnsi" w:hAnsiTheme="majorHAnsi"/>
          <w:b/>
          <w:noProof/>
          <w:color w:val="0D0D0D" w:themeColor="text1" w:themeTint="F2"/>
          <w:sz w:val="28"/>
          <w:szCs w:val="28"/>
          <w:lang w:val="en-US"/>
        </w:rPr>
        <w:t>xpert</w:t>
      </w:r>
      <w:r w:rsidR="00B96326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knows how to explore needed information and how to express the thoughts understandable for ever</w:t>
      </w:r>
      <w:r w:rsidR="007E4648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>yone. You are free to look for</w:t>
      </w:r>
      <w:r w:rsidR="003E7468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the</w:t>
      </w:r>
      <w:r w:rsidR="007E4648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</w:t>
      </w:r>
      <w:r w:rsidR="007E4648" w:rsidRPr="007E4648">
        <w:rPr>
          <w:rFonts w:asciiTheme="majorHAnsi" w:hAnsiTheme="majorHAnsi"/>
          <w:b/>
          <w:color w:val="0D0D0D" w:themeColor="text1" w:themeTint="F2"/>
          <w:sz w:val="28"/>
          <w:szCs w:val="28"/>
          <w:lang w:val="en-US"/>
        </w:rPr>
        <w:t>best</w:t>
      </w:r>
      <w:r w:rsidR="00B96326" w:rsidRPr="007E4648">
        <w:rPr>
          <w:rFonts w:asciiTheme="majorHAnsi" w:hAnsiTheme="majorHAnsi"/>
          <w:b/>
          <w:color w:val="0D0D0D" w:themeColor="text1" w:themeTint="F2"/>
          <w:sz w:val="28"/>
          <w:szCs w:val="28"/>
          <w:lang w:val="en-US"/>
        </w:rPr>
        <w:t xml:space="preserve"> writer</w:t>
      </w:r>
      <w:r w:rsidR="007E4648" w:rsidRPr="007E4648">
        <w:rPr>
          <w:rFonts w:asciiTheme="majorHAnsi" w:hAnsiTheme="majorHAnsi"/>
          <w:b/>
          <w:color w:val="0D0D0D" w:themeColor="text1" w:themeTint="F2"/>
          <w:sz w:val="28"/>
          <w:szCs w:val="28"/>
          <w:lang w:val="en-US"/>
        </w:rPr>
        <w:t>s</w:t>
      </w:r>
      <w:r w:rsidR="00B96326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on such resources as </w:t>
      </w:r>
      <w:hyperlink r:id="rId11" w:history="1">
        <w:r w:rsidR="00B96326" w:rsidRPr="00496599">
          <w:rPr>
            <w:rStyle w:val="a4"/>
            <w:rFonts w:asciiTheme="majorHAnsi" w:hAnsiTheme="majorHAnsi"/>
            <w:sz w:val="28"/>
            <w:szCs w:val="28"/>
            <w:lang w:val="en-US"/>
          </w:rPr>
          <w:t>http://problogger.com/</w:t>
        </w:r>
      </w:hyperlink>
      <w:r w:rsidR="00B96326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or </w:t>
      </w:r>
      <w:hyperlink r:id="rId12" w:history="1">
        <w:r w:rsidR="00B96326" w:rsidRPr="00496599">
          <w:rPr>
            <w:rStyle w:val="a4"/>
            <w:rFonts w:asciiTheme="majorHAnsi" w:hAnsiTheme="majorHAnsi"/>
            <w:sz w:val="28"/>
            <w:szCs w:val="28"/>
            <w:lang w:val="en-US"/>
          </w:rPr>
          <w:t>https://www.upwork.com</w:t>
        </w:r>
      </w:hyperlink>
      <w:r w:rsidR="00B96326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. </w:t>
      </w:r>
      <w:r w:rsidR="00B81BDF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Such freelance marketplace as </w:t>
      </w:r>
      <w:hyperlink r:id="rId13" w:history="1">
        <w:r w:rsidR="00F47A6A" w:rsidRPr="00496599">
          <w:rPr>
            <w:rStyle w:val="a4"/>
            <w:rFonts w:asciiTheme="majorHAnsi" w:hAnsiTheme="majorHAnsi"/>
            <w:sz w:val="28"/>
            <w:szCs w:val="28"/>
            <w:lang w:val="en-US"/>
          </w:rPr>
          <w:t>https://freelancer.com</w:t>
        </w:r>
      </w:hyperlink>
      <w:r w:rsidR="00F47A6A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</w:t>
      </w:r>
      <w:r w:rsidR="00B81BDF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has </w:t>
      </w: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a </w:t>
      </w:r>
      <w:r w:rsidR="00B81BDF" w:rsidRPr="00FE6DFB">
        <w:rPr>
          <w:rFonts w:asciiTheme="majorHAnsi" w:hAnsiTheme="majorHAnsi"/>
          <w:noProof/>
          <w:color w:val="0D0D0D" w:themeColor="text1" w:themeTint="F2"/>
          <w:sz w:val="28"/>
          <w:szCs w:val="28"/>
          <w:lang w:val="en-US"/>
        </w:rPr>
        <w:t>considerable</w:t>
      </w:r>
      <w:r w:rsidR="00B81BDF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number of diverse writers which are ready to work for </w:t>
      </w:r>
      <w:r w:rsidR="00B81BDF" w:rsidRPr="00B81BDF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ridiculous </w:t>
      </w:r>
      <w:r w:rsidR="00B81BDF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funds. It is an excellent method to know </w:t>
      </w:r>
      <w:r w:rsidR="00B81BDF" w:rsidRPr="00FE6DFB">
        <w:rPr>
          <w:rFonts w:asciiTheme="majorHAnsi" w:hAnsiTheme="majorHAnsi"/>
          <w:b/>
          <w:color w:val="0D0D0D" w:themeColor="text1" w:themeTint="F2"/>
          <w:sz w:val="28"/>
          <w:szCs w:val="28"/>
          <w:lang w:val="en-US"/>
        </w:rPr>
        <w:t>how to save money</w:t>
      </w:r>
      <w:r w:rsidR="00B81BDF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>.</w:t>
      </w: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Please look </w:t>
      </w:r>
      <w:proofErr w:type="gramStart"/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through  </w:t>
      </w:r>
      <w:proofErr w:type="gramEnd"/>
      <w:hyperlink r:id="rId14" w:history="1">
        <w:r w:rsidRPr="00496599">
          <w:rPr>
            <w:rStyle w:val="a4"/>
            <w:rFonts w:asciiTheme="majorHAnsi" w:hAnsiTheme="majorHAnsi"/>
            <w:sz w:val="28"/>
            <w:szCs w:val="28"/>
            <w:lang w:val="en-US"/>
          </w:rPr>
          <w:t>https://www.thependits.com</w:t>
        </w:r>
      </w:hyperlink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which can offer skilled, talented writers perfectly suitable for your project. </w:t>
      </w:r>
    </w:p>
    <w:p w:rsidR="000071F9" w:rsidRPr="0083116F" w:rsidRDefault="00B9219B" w:rsidP="0069682A">
      <w:pPr>
        <w:pStyle w:val="a6"/>
        <w:numPr>
          <w:ilvl w:val="0"/>
          <w:numId w:val="2"/>
        </w:num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>Don’t forget about social media. All experts have advertised their services on Twitter or Facebook.</w:t>
      </w:r>
      <w:r w:rsidR="0083116F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</w:t>
      </w:r>
      <w:r w:rsidR="0083116F" w:rsidRPr="00FE6DFB">
        <w:rPr>
          <w:rFonts w:asciiTheme="majorHAnsi" w:hAnsiTheme="majorHAnsi"/>
          <w:noProof/>
          <w:color w:val="0D0D0D" w:themeColor="text1" w:themeTint="F2"/>
          <w:sz w:val="28"/>
          <w:szCs w:val="28"/>
          <w:lang w:val="en-US"/>
        </w:rPr>
        <w:t>LinkedI</w:t>
      </w:r>
      <w:r w:rsidR="00FE6DFB">
        <w:rPr>
          <w:rFonts w:asciiTheme="majorHAnsi" w:hAnsiTheme="majorHAnsi"/>
          <w:noProof/>
          <w:color w:val="0D0D0D" w:themeColor="text1" w:themeTint="F2"/>
          <w:sz w:val="28"/>
          <w:szCs w:val="28"/>
          <w:lang w:val="en-US"/>
        </w:rPr>
        <w:t>n</w:t>
      </w:r>
      <w:r w:rsidR="0083116F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is medial full of qualified persons who do not hesitate to give you necessary </w:t>
      </w:r>
      <w:r w:rsidR="0083116F" w:rsidRPr="0083116F">
        <w:rPr>
          <w:rFonts w:asciiTheme="majorHAnsi" w:hAnsiTheme="majorHAnsi"/>
          <w:b/>
          <w:color w:val="0D0D0D" w:themeColor="text1" w:themeTint="F2"/>
          <w:sz w:val="28"/>
          <w:szCs w:val="28"/>
          <w:lang w:val="en-US"/>
        </w:rPr>
        <w:t>assistance online</w:t>
      </w:r>
      <w:r w:rsidR="0083116F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>.</w:t>
      </w:r>
    </w:p>
    <w:p w:rsidR="0083116F" w:rsidRPr="0069682A" w:rsidRDefault="00B9219B" w:rsidP="0069682A">
      <w:pPr>
        <w:pStyle w:val="a6"/>
        <w:numPr>
          <w:ilvl w:val="0"/>
          <w:numId w:val="2"/>
        </w:num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>W</w:t>
      </w:r>
      <w:r w:rsidRPr="0083116F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>ord of mouth</w:t>
      </w: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is </w:t>
      </w:r>
      <w:r w:rsidR="00FE6DFB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a </w:t>
      </w:r>
      <w:r w:rsidRPr="00FE6DFB">
        <w:rPr>
          <w:rFonts w:asciiTheme="majorHAnsi" w:hAnsiTheme="majorHAnsi"/>
          <w:noProof/>
          <w:color w:val="0D0D0D" w:themeColor="text1" w:themeTint="F2"/>
          <w:sz w:val="28"/>
          <w:szCs w:val="28"/>
          <w:lang w:val="en-US"/>
        </w:rPr>
        <w:t>wonderful</w:t>
      </w: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way to consider all benefits </w:t>
      </w:r>
      <w:r w:rsidR="00FE6DFB">
        <w:rPr>
          <w:rFonts w:asciiTheme="majorHAnsi" w:hAnsiTheme="majorHAnsi"/>
          <w:noProof/>
          <w:color w:val="0D0D0D" w:themeColor="text1" w:themeTint="F2"/>
          <w:sz w:val="28"/>
          <w:szCs w:val="28"/>
          <w:lang w:val="en-US"/>
        </w:rPr>
        <w:t>of</w:t>
      </w: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particular writers.</w:t>
      </w:r>
    </w:p>
    <w:p w:rsidR="0069682A" w:rsidRDefault="0069682A" w:rsidP="0069682A">
      <w:p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</w:p>
    <w:p w:rsidR="00164971" w:rsidRDefault="00164971" w:rsidP="0069682A">
      <w:p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</w:p>
    <w:p w:rsidR="00164971" w:rsidRDefault="00164971" w:rsidP="0069682A">
      <w:p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</w:p>
    <w:p w:rsidR="00FA304C" w:rsidRDefault="00FA304C" w:rsidP="0069682A">
      <w:p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</w:p>
    <w:p w:rsidR="00FA304C" w:rsidRDefault="00FA304C" w:rsidP="0069682A">
      <w:p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</w:p>
    <w:p w:rsidR="00FA304C" w:rsidRDefault="00FA304C" w:rsidP="0069682A">
      <w:p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</w:p>
    <w:p w:rsidR="00FA304C" w:rsidRDefault="00FA304C" w:rsidP="0069682A">
      <w:p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</w:p>
    <w:p w:rsidR="00FA304C" w:rsidRDefault="00FA304C" w:rsidP="0069682A">
      <w:p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</w:p>
    <w:p w:rsidR="00FA304C" w:rsidRDefault="00FA304C" w:rsidP="0069682A">
      <w:p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</w:p>
    <w:p w:rsidR="00FA304C" w:rsidRDefault="00FA304C" w:rsidP="0069682A">
      <w:p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</w:p>
    <w:p w:rsidR="00FA304C" w:rsidRDefault="00FA304C" w:rsidP="0069682A">
      <w:p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</w:p>
    <w:p w:rsidR="00FA304C" w:rsidRDefault="00FA304C" w:rsidP="0069682A">
      <w:p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</w:p>
    <w:p w:rsidR="00FA304C" w:rsidRDefault="00FA304C" w:rsidP="0069682A">
      <w:p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</w:p>
    <w:p w:rsidR="00FA304C" w:rsidRDefault="00FA304C" w:rsidP="0069682A">
      <w:p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</w:p>
    <w:p w:rsidR="00FA304C" w:rsidRDefault="00FA304C" w:rsidP="0069682A">
      <w:p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</w:p>
    <w:p w:rsidR="00FA304C" w:rsidRDefault="00FA304C" w:rsidP="0069682A">
      <w:p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</w:p>
    <w:p w:rsidR="00164971" w:rsidRDefault="00164971" w:rsidP="0069682A">
      <w:p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</w:p>
    <w:p w:rsidR="0072417F" w:rsidRDefault="00B9219B" w:rsidP="0069682A">
      <w:p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lastRenderedPageBreak/>
        <w:t>Gla</w:t>
      </w:r>
      <w:r w:rsidR="00601ED4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>d to see you on my website. My name is</w:t>
      </w: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Sandra Larson.</w:t>
      </w:r>
      <w:r w:rsidR="003E1382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I am </w:t>
      </w:r>
      <w:r w:rsidR="004960EC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an </w:t>
      </w:r>
      <w:r w:rsidR="003E1382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>academic writer who</w:t>
      </w:r>
      <w:r w:rsidR="003E1382">
        <w:rPr>
          <w:sz w:val="28"/>
          <w:szCs w:val="28"/>
          <w:lang w:val="en-US"/>
        </w:rPr>
        <w:t xml:space="preserve"> </w:t>
      </w:r>
      <w:r w:rsidR="003E1382" w:rsidRPr="003E1382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>likes to try something new and fascinating</w:t>
      </w:r>
      <w:r w:rsidR="003E1382">
        <w:rPr>
          <w:sz w:val="28"/>
          <w:szCs w:val="28"/>
          <w:lang w:val="en-US"/>
        </w:rPr>
        <w:t xml:space="preserve">. </w:t>
      </w:r>
      <w:r w:rsidR="002F55F6" w:rsidRPr="002F55F6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>I didn’t find proper academic writing services</w:t>
      </w:r>
      <w:r w:rsidR="002F55F6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>, t</w:t>
      </w:r>
      <w:r w:rsidR="003E1382" w:rsidRPr="002F55F6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hat’s why I decided to create own website where I can share this precious knowledge. </w:t>
      </w:r>
    </w:p>
    <w:p w:rsidR="004D6289" w:rsidRPr="0069682A" w:rsidRDefault="00845EB6" w:rsidP="0069682A">
      <w:pP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</w:pP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I </w:t>
      </w:r>
      <w:r w:rsidRPr="00845EB6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>have been working for https://eduzaurus.com for five years.</w:t>
      </w:r>
      <w:r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</w:t>
      </w:r>
      <w:r w:rsidR="00F93932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Satisfied customers </w:t>
      </w:r>
      <w:r w:rsidR="005E4ECA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the </w:t>
      </w:r>
      <w:r w:rsidR="00F93932" w:rsidRPr="005E4ECA">
        <w:rPr>
          <w:rFonts w:asciiTheme="majorHAnsi" w:hAnsiTheme="majorHAnsi"/>
          <w:noProof/>
          <w:color w:val="0D0D0D" w:themeColor="text1" w:themeTint="F2"/>
          <w:sz w:val="28"/>
          <w:szCs w:val="28"/>
          <w:lang w:val="en-US"/>
        </w:rPr>
        <w:t>inspir</w:t>
      </w:r>
      <w:r w:rsidR="00F93932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e me to develop this service, and I do it with a big pleasure. </w:t>
      </w:r>
      <w:r w:rsidR="004E5CF9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Our team offers </w:t>
      </w:r>
      <w:r w:rsidR="004E5CF9" w:rsidRPr="004E5CF9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>the prompt and flawless writing service</w:t>
      </w:r>
      <w:r w:rsidR="004E5CF9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. </w:t>
      </w:r>
      <w:r w:rsidR="00F93932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You are free to ask any </w:t>
      </w:r>
      <w:r w:rsidR="003E1382" w:rsidRPr="002F55F6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questions </w:t>
      </w:r>
      <w:r w:rsidR="00F93932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>and</w:t>
      </w:r>
      <w:r w:rsidR="003E1382" w:rsidRPr="002F55F6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 write </w:t>
      </w:r>
      <w:r w:rsidR="00F93932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 xml:space="preserve">them to </w:t>
      </w:r>
      <w:r w:rsidR="003E1382" w:rsidRPr="002F55F6">
        <w:rPr>
          <w:rFonts w:asciiTheme="majorHAnsi" w:hAnsiTheme="majorHAnsi"/>
          <w:color w:val="0D0D0D" w:themeColor="text1" w:themeTint="F2"/>
          <w:sz w:val="28"/>
          <w:szCs w:val="28"/>
          <w:lang w:val="en-US"/>
        </w:rPr>
        <w:t>my email.</w:t>
      </w:r>
    </w:p>
    <w:p w:rsidR="00033D6F" w:rsidRDefault="006135D6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1219200" cy="871728"/>
            <wp:effectExtent l="19050" t="0" r="0" b="0"/>
            <wp:docPr id="1" name="Рисунок 0" descr="9b9863e54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b9863e54f.jp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871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35D6" w:rsidRDefault="006135D6">
      <w:pPr>
        <w:rPr>
          <w:lang w:val="en-US"/>
        </w:rPr>
      </w:pPr>
      <w:hyperlink r:id="rId16" w:history="1">
        <w:r w:rsidRPr="00496599">
          <w:rPr>
            <w:rStyle w:val="a4"/>
            <w:lang w:val="en-US"/>
          </w:rPr>
          <w:t>https://www.google.com.ua/url?sa=i&amp;rct=j&amp;q=&amp;esrc=s&amp;source=images&amp;cd=&amp;cad=rja&amp;uact=8&amp;ved=2ahUKEwiux_zZxYXcAhWGDCwKHakXBNgQjRx6BAgBEAU&amp;url=http%3A%2F%2Fbegin-english.ru%2Fperevod-pesni%2Fsandra&amp;psig=AOvVaw2Fhi-yotFnfDfjomnF1bR0&amp;ust=1530797080044041</w:t>
        </w:r>
      </w:hyperlink>
    </w:p>
    <w:p w:rsidR="006135D6" w:rsidRDefault="006135D6">
      <w:pPr>
        <w:rPr>
          <w:lang w:val="en-US"/>
        </w:rPr>
      </w:pPr>
    </w:p>
    <w:p w:rsidR="006135D6" w:rsidRDefault="006135D6">
      <w:pPr>
        <w:rPr>
          <w:lang w:val="en-US"/>
        </w:rPr>
      </w:pPr>
    </w:p>
    <w:p w:rsidR="006135D6" w:rsidRPr="00FE6DFB" w:rsidRDefault="006135D6">
      <w:pPr>
        <w:rPr>
          <w:lang w:val="en-US"/>
        </w:rPr>
      </w:pPr>
    </w:p>
    <w:p w:rsidR="00033D6F" w:rsidRPr="00033D6F" w:rsidRDefault="00033D6F">
      <w:pPr>
        <w:rPr>
          <w:rFonts w:asciiTheme="majorHAnsi" w:hAnsiTheme="majorHAnsi"/>
          <w:sz w:val="28"/>
          <w:szCs w:val="28"/>
          <w:lang w:val="en-US"/>
        </w:rPr>
      </w:pPr>
    </w:p>
    <w:sectPr w:rsidR="00033D6F" w:rsidRPr="00033D6F" w:rsidSect="00755F6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CE52E27"/>
    <w:multiLevelType w:val="hybridMultilevel"/>
    <w:tmpl w:val="D222E466"/>
    <w:lvl w:ilvl="0" w:tplc="62A26A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1C2B9C6" w:tentative="1">
      <w:start w:val="1"/>
      <w:numFmt w:val="lowerLetter"/>
      <w:lvlText w:val="%2."/>
      <w:lvlJc w:val="left"/>
      <w:pPr>
        <w:ind w:left="1440" w:hanging="360"/>
      </w:pPr>
    </w:lvl>
    <w:lvl w:ilvl="2" w:tplc="7DA23F50" w:tentative="1">
      <w:start w:val="1"/>
      <w:numFmt w:val="lowerRoman"/>
      <w:lvlText w:val="%3."/>
      <w:lvlJc w:val="right"/>
      <w:pPr>
        <w:ind w:left="2160" w:hanging="180"/>
      </w:pPr>
    </w:lvl>
    <w:lvl w:ilvl="3" w:tplc="3B14BF10" w:tentative="1">
      <w:start w:val="1"/>
      <w:numFmt w:val="decimal"/>
      <w:lvlText w:val="%4."/>
      <w:lvlJc w:val="left"/>
      <w:pPr>
        <w:ind w:left="2880" w:hanging="360"/>
      </w:pPr>
    </w:lvl>
    <w:lvl w:ilvl="4" w:tplc="3D02E498" w:tentative="1">
      <w:start w:val="1"/>
      <w:numFmt w:val="lowerLetter"/>
      <w:lvlText w:val="%5."/>
      <w:lvlJc w:val="left"/>
      <w:pPr>
        <w:ind w:left="3600" w:hanging="360"/>
      </w:pPr>
    </w:lvl>
    <w:lvl w:ilvl="5" w:tplc="1E0AD97C" w:tentative="1">
      <w:start w:val="1"/>
      <w:numFmt w:val="lowerRoman"/>
      <w:lvlText w:val="%6."/>
      <w:lvlJc w:val="right"/>
      <w:pPr>
        <w:ind w:left="4320" w:hanging="180"/>
      </w:pPr>
    </w:lvl>
    <w:lvl w:ilvl="6" w:tplc="190054DC" w:tentative="1">
      <w:start w:val="1"/>
      <w:numFmt w:val="decimal"/>
      <w:lvlText w:val="%7."/>
      <w:lvlJc w:val="left"/>
      <w:pPr>
        <w:ind w:left="5040" w:hanging="360"/>
      </w:pPr>
    </w:lvl>
    <w:lvl w:ilvl="7" w:tplc="063477F2" w:tentative="1">
      <w:start w:val="1"/>
      <w:numFmt w:val="lowerLetter"/>
      <w:lvlText w:val="%8."/>
      <w:lvlJc w:val="left"/>
      <w:pPr>
        <w:ind w:left="5760" w:hanging="360"/>
      </w:pPr>
    </w:lvl>
    <w:lvl w:ilvl="8" w:tplc="018471E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95272DE"/>
    <w:multiLevelType w:val="hybridMultilevel"/>
    <w:tmpl w:val="BD1C5F8E"/>
    <w:lvl w:ilvl="0" w:tplc="CC1A89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06E4C" w:tentative="1">
      <w:start w:val="1"/>
      <w:numFmt w:val="lowerLetter"/>
      <w:lvlText w:val="%2."/>
      <w:lvlJc w:val="left"/>
      <w:pPr>
        <w:ind w:left="1440" w:hanging="360"/>
      </w:pPr>
    </w:lvl>
    <w:lvl w:ilvl="2" w:tplc="CDACFF16" w:tentative="1">
      <w:start w:val="1"/>
      <w:numFmt w:val="lowerRoman"/>
      <w:lvlText w:val="%3."/>
      <w:lvlJc w:val="right"/>
      <w:pPr>
        <w:ind w:left="2160" w:hanging="180"/>
      </w:pPr>
    </w:lvl>
    <w:lvl w:ilvl="3" w:tplc="908E1E76" w:tentative="1">
      <w:start w:val="1"/>
      <w:numFmt w:val="decimal"/>
      <w:lvlText w:val="%4."/>
      <w:lvlJc w:val="left"/>
      <w:pPr>
        <w:ind w:left="2880" w:hanging="360"/>
      </w:pPr>
    </w:lvl>
    <w:lvl w:ilvl="4" w:tplc="DCA65A96" w:tentative="1">
      <w:start w:val="1"/>
      <w:numFmt w:val="lowerLetter"/>
      <w:lvlText w:val="%5."/>
      <w:lvlJc w:val="left"/>
      <w:pPr>
        <w:ind w:left="3600" w:hanging="360"/>
      </w:pPr>
    </w:lvl>
    <w:lvl w:ilvl="5" w:tplc="C85E7B9C" w:tentative="1">
      <w:start w:val="1"/>
      <w:numFmt w:val="lowerRoman"/>
      <w:lvlText w:val="%6."/>
      <w:lvlJc w:val="right"/>
      <w:pPr>
        <w:ind w:left="4320" w:hanging="180"/>
      </w:pPr>
    </w:lvl>
    <w:lvl w:ilvl="6" w:tplc="A7BAF58E" w:tentative="1">
      <w:start w:val="1"/>
      <w:numFmt w:val="decimal"/>
      <w:lvlText w:val="%7."/>
      <w:lvlJc w:val="left"/>
      <w:pPr>
        <w:ind w:left="5040" w:hanging="360"/>
      </w:pPr>
    </w:lvl>
    <w:lvl w:ilvl="7" w:tplc="0FFA562C" w:tentative="1">
      <w:start w:val="1"/>
      <w:numFmt w:val="lowerLetter"/>
      <w:lvlText w:val="%8."/>
      <w:lvlJc w:val="left"/>
      <w:pPr>
        <w:ind w:left="5760" w:hanging="360"/>
      </w:pPr>
    </w:lvl>
    <w:lvl w:ilvl="8" w:tplc="4A0E89F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NzW0MDI3MjE2MzI0NTJX0lEKTi0uzszPAykwqgUAg5BNwCwAAAA="/>
  </w:docVars>
  <w:rsids>
    <w:rsidRoot w:val="001C6AF1"/>
    <w:rsid w:val="000071F9"/>
    <w:rsid w:val="00025557"/>
    <w:rsid w:val="00033D6F"/>
    <w:rsid w:val="000847E8"/>
    <w:rsid w:val="00105132"/>
    <w:rsid w:val="00164971"/>
    <w:rsid w:val="001C6AF1"/>
    <w:rsid w:val="002F55F6"/>
    <w:rsid w:val="003D09F9"/>
    <w:rsid w:val="003E1382"/>
    <w:rsid w:val="003E7468"/>
    <w:rsid w:val="00415B7E"/>
    <w:rsid w:val="004960EC"/>
    <w:rsid w:val="00496599"/>
    <w:rsid w:val="0049793B"/>
    <w:rsid w:val="004B1BDC"/>
    <w:rsid w:val="004D6289"/>
    <w:rsid w:val="004E5CF9"/>
    <w:rsid w:val="005E4ECA"/>
    <w:rsid w:val="005F0A90"/>
    <w:rsid w:val="00601ED4"/>
    <w:rsid w:val="00607EDA"/>
    <w:rsid w:val="006135D6"/>
    <w:rsid w:val="0069682A"/>
    <w:rsid w:val="006A7133"/>
    <w:rsid w:val="0072417F"/>
    <w:rsid w:val="00755F68"/>
    <w:rsid w:val="00777A64"/>
    <w:rsid w:val="007E4648"/>
    <w:rsid w:val="00811D62"/>
    <w:rsid w:val="0083116F"/>
    <w:rsid w:val="00845EB6"/>
    <w:rsid w:val="009A5B00"/>
    <w:rsid w:val="00A415DF"/>
    <w:rsid w:val="00A74276"/>
    <w:rsid w:val="00B81BDF"/>
    <w:rsid w:val="00B8790E"/>
    <w:rsid w:val="00B9219B"/>
    <w:rsid w:val="00B96326"/>
    <w:rsid w:val="00BF39C9"/>
    <w:rsid w:val="00C70235"/>
    <w:rsid w:val="00D81A56"/>
    <w:rsid w:val="00E30583"/>
    <w:rsid w:val="00E46162"/>
    <w:rsid w:val="00F32F55"/>
    <w:rsid w:val="00F47A6A"/>
    <w:rsid w:val="00F54542"/>
    <w:rsid w:val="00F556E5"/>
    <w:rsid w:val="00F93932"/>
    <w:rsid w:val="00F93B95"/>
    <w:rsid w:val="00FA0324"/>
    <w:rsid w:val="00FA304C"/>
    <w:rsid w:val="00FE6D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55F6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033D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styleId="a4">
    <w:name w:val="Hyperlink"/>
    <w:basedOn w:val="a0"/>
    <w:uiPriority w:val="99"/>
    <w:unhideWhenUsed/>
    <w:rsid w:val="00033D6F"/>
    <w:rPr>
      <w:color w:val="0000FF"/>
      <w:u w:val="single"/>
    </w:rPr>
  </w:style>
  <w:style w:type="character" w:styleId="a5">
    <w:name w:val="FollowedHyperlink"/>
    <w:basedOn w:val="a0"/>
    <w:uiPriority w:val="99"/>
    <w:semiHidden/>
    <w:unhideWhenUsed/>
    <w:rsid w:val="00033D6F"/>
    <w:rPr>
      <w:color w:val="800080" w:themeColor="followedHyperlink"/>
      <w:u w:val="single"/>
    </w:rPr>
  </w:style>
  <w:style w:type="paragraph" w:styleId="a6">
    <w:name w:val="List Paragraph"/>
    <w:basedOn w:val="a"/>
    <w:uiPriority w:val="34"/>
    <w:qFormat/>
    <w:rsid w:val="0069682A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6135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6135D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lorlib.com/wp/popular-freelance-marketplaces/" TargetMode="External"/><Relationship Id="rId13" Type="http://schemas.openxmlformats.org/officeDocument/2006/relationships/hyperlink" Target="https://freelancer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thewritersforhire.com" TargetMode="External"/><Relationship Id="rId12" Type="http://schemas.openxmlformats.org/officeDocument/2006/relationships/hyperlink" Target="https://www.upwork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google.com.ua/url?sa=i&amp;rct=j&amp;q=&amp;esrc=s&amp;source=images&amp;cd=&amp;cad=rja&amp;uact=8&amp;ved=2ahUKEwiux_zZxYXcAhWGDCwKHakXBNgQjRx6BAgBEAU&amp;url=http%3A%2F%2Fbegin-english.ru%2Fperevod-pesni%2Fsandra&amp;psig=AOvVaw2Fhi-yotFnfDfjomnF1bR0&amp;ust=1530797080044041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google.com.ua/url?sa=i&amp;rct=j&amp;q=&amp;esrc=s&amp;source=images&amp;cd=&amp;cad=rja&amp;uact=8&amp;ved=2ahUKEwiNyfG6xoXcAhVDdCwKHRN2BYYQjRx6BAgBEAU&amp;url=http%3A%2F%2Fwww.blogher.com%2Fbest-tools-professional-writer&amp;psig=AOvVaw2aRTT7oipyIqSWnZZ0Nx8Z&amp;ust=1530797279322472" TargetMode="External"/><Relationship Id="rId11" Type="http://schemas.openxmlformats.org/officeDocument/2006/relationships/hyperlink" Target="http://problogger.com/" TargetMode="External"/><Relationship Id="rId5" Type="http://schemas.openxmlformats.org/officeDocument/2006/relationships/image" Target="media/image1.jpeg"/><Relationship Id="rId15" Type="http://schemas.openxmlformats.org/officeDocument/2006/relationships/image" Target="media/image2.jpeg"/><Relationship Id="rId10" Type="http://schemas.openxmlformats.org/officeDocument/2006/relationships/hyperlink" Target="https://naiw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ustralianwritings.com.au" TargetMode="External"/><Relationship Id="rId14" Type="http://schemas.openxmlformats.org/officeDocument/2006/relationships/hyperlink" Target="https://www.thependits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632</Words>
  <Characters>3189</Characters>
  <Application>Microsoft Office Word</Application>
  <DocSecurity>0</DocSecurity>
  <Lines>66</Lines>
  <Paragraphs>19</Paragraphs>
  <ScaleCrop>false</ScaleCrop>
  <Company/>
  <LinksUpToDate>false</LinksUpToDate>
  <CharactersWithSpaces>38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ня</dc:creator>
  <cp:lastModifiedBy>Таня</cp:lastModifiedBy>
  <cp:revision>10</cp:revision>
  <dcterms:created xsi:type="dcterms:W3CDTF">2018-07-04T13:21:00Z</dcterms:created>
  <dcterms:modified xsi:type="dcterms:W3CDTF">2018-07-04T13:33:00Z</dcterms:modified>
</cp:coreProperties>
</file>